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A7355A" w14:textId="77777777" w:rsidR="003C2D9A" w:rsidRPr="005B3BCF" w:rsidRDefault="003C2D9A" w:rsidP="003C2D9A">
      <w:pPr>
        <w:shd w:val="clear" w:color="auto" w:fill="FFFFFF"/>
        <w:spacing w:before="274" w:after="206" w:line="240" w:lineRule="auto"/>
        <w:outlineLvl w:val="2"/>
        <w:rPr>
          <w:rFonts w:ascii="Segoe UI" w:eastAsia="Times New Roman" w:hAnsi="Segoe UI" w:cs="Segoe UI"/>
          <w:color w:val="404040"/>
          <w:sz w:val="27"/>
          <w:szCs w:val="27"/>
          <w:lang w:eastAsia="en-ID"/>
        </w:rPr>
      </w:pPr>
      <w:r w:rsidRPr="005B3BCF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>RENCANA PEMBELAJARAN SEMESTER (RPS)</w:t>
      </w:r>
    </w:p>
    <w:p w14:paraId="54B67823" w14:textId="77777777" w:rsidR="003C2D9A" w:rsidRPr="005B3BCF" w:rsidRDefault="003C2D9A" w:rsidP="003C2D9A">
      <w:pPr>
        <w:shd w:val="clear" w:color="auto" w:fill="FFFFFF"/>
        <w:spacing w:before="206" w:after="206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Mata </w:t>
      </w:r>
      <w:proofErr w:type="spellStart"/>
      <w:proofErr w:type="gram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Kuliah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:</w:t>
      </w:r>
      <w:proofErr w:type="gram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Pranata Sosial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br/>
      </w:r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Kode MK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: IPS-202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br/>
      </w:r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SKS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: 3 SKS (2-1)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br/>
      </w:r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Semester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: 2 (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Ganjil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/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Genap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)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br/>
      </w:r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rodi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 :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Ilmu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engetahuan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Sosial (IPS)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br/>
      </w:r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Dosen </w:t>
      </w: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engampu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: [Nama Dosen]</w:t>
      </w:r>
    </w:p>
    <w:p w14:paraId="772BCAA0" w14:textId="77777777" w:rsidR="003C2D9A" w:rsidRPr="005B3BCF" w:rsidRDefault="003C2D9A" w:rsidP="003C2D9A">
      <w:pPr>
        <w:spacing w:before="480" w:after="48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pict w14:anchorId="69C45275">
          <v:rect id="_x0000_i1025" style="width:0;height:.75pt" o:hralign="center" o:hrstd="t" o:hrnoshade="t" o:hr="t" fillcolor="#404040" stroked="f"/>
        </w:pict>
      </w:r>
    </w:p>
    <w:p w14:paraId="66095C40" w14:textId="77777777" w:rsidR="003C2D9A" w:rsidRPr="005B3BCF" w:rsidRDefault="003C2D9A" w:rsidP="003C2D9A">
      <w:pPr>
        <w:shd w:val="clear" w:color="auto" w:fill="FFFFFF"/>
        <w:spacing w:before="274" w:after="206" w:line="240" w:lineRule="auto"/>
        <w:outlineLvl w:val="2"/>
        <w:rPr>
          <w:rFonts w:ascii="Segoe UI" w:eastAsia="Times New Roman" w:hAnsi="Segoe UI" w:cs="Segoe UI"/>
          <w:color w:val="404040"/>
          <w:sz w:val="27"/>
          <w:szCs w:val="27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>Capaian</w:t>
      </w:r>
      <w:proofErr w:type="spellEnd"/>
      <w:r w:rsidRPr="005B3BCF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>Pembelajaran</w:t>
      </w:r>
      <w:proofErr w:type="spellEnd"/>
    </w:p>
    <w:p w14:paraId="1024F478" w14:textId="77777777" w:rsidR="003C2D9A" w:rsidRPr="005B3BCF" w:rsidRDefault="003C2D9A" w:rsidP="003C2D9A">
      <w:pPr>
        <w:numPr>
          <w:ilvl w:val="0"/>
          <w:numId w:val="1"/>
        </w:numPr>
        <w:shd w:val="clear" w:color="auto" w:fill="FFFFFF"/>
        <w:spacing w:after="60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Capaian</w:t>
      </w:r>
      <w:proofErr w:type="spellEnd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embelajaran</w:t>
      </w:r>
      <w:proofErr w:type="spellEnd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 Mata </w:t>
      </w: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Kuliah</w:t>
      </w:r>
      <w:proofErr w:type="spellEnd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 (CPMK):</w:t>
      </w:r>
    </w:p>
    <w:p w14:paraId="74C364AD" w14:textId="77777777" w:rsidR="003C2D9A" w:rsidRPr="005B3BCF" w:rsidRDefault="003C2D9A" w:rsidP="003C2D9A">
      <w:pPr>
        <w:numPr>
          <w:ilvl w:val="1"/>
          <w:numId w:val="1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ahasiswa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mahami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konsep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,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jenis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, dan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fungsi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ranata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osial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dalam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asyarakat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</w:t>
      </w:r>
    </w:p>
    <w:p w14:paraId="06FA2CD3" w14:textId="77777777" w:rsidR="003C2D9A" w:rsidRPr="005B3BCF" w:rsidRDefault="003C2D9A" w:rsidP="003C2D9A">
      <w:pPr>
        <w:numPr>
          <w:ilvl w:val="1"/>
          <w:numId w:val="1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ahasiswa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ampu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nganalisis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eran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ranata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osial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(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keluarga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,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endidikan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, agama,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ekonomi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,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olitik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)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dalam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njaga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tabilitas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osial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</w:t>
      </w:r>
    </w:p>
    <w:p w14:paraId="46964463" w14:textId="77777777" w:rsidR="003C2D9A" w:rsidRPr="005B3BCF" w:rsidRDefault="003C2D9A" w:rsidP="003C2D9A">
      <w:pPr>
        <w:numPr>
          <w:ilvl w:val="1"/>
          <w:numId w:val="1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ahasiswa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dapat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ngkritisi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erubahan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ranata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osial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akibat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odernisasi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dan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globalisasi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</w:t>
      </w:r>
    </w:p>
    <w:p w14:paraId="0DCA6A7A" w14:textId="77777777" w:rsidR="003C2D9A" w:rsidRPr="005B3BCF" w:rsidRDefault="003C2D9A" w:rsidP="003C2D9A">
      <w:pPr>
        <w:numPr>
          <w:ilvl w:val="0"/>
          <w:numId w:val="1"/>
        </w:numPr>
        <w:shd w:val="clear" w:color="auto" w:fill="FFFFFF"/>
        <w:spacing w:after="60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Sub-</w:t>
      </w: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Capaian</w:t>
      </w:r>
      <w:proofErr w:type="spellEnd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embelajaran</w:t>
      </w:r>
      <w:proofErr w:type="spellEnd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:</w:t>
      </w:r>
    </w:p>
    <w:p w14:paraId="29637C00" w14:textId="77777777" w:rsidR="003C2D9A" w:rsidRPr="005B3BCF" w:rsidRDefault="003C2D9A" w:rsidP="003C2D9A">
      <w:pPr>
        <w:numPr>
          <w:ilvl w:val="1"/>
          <w:numId w:val="1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njelaskan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definisi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dan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karakteristik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ranata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osial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</w:t>
      </w:r>
    </w:p>
    <w:p w14:paraId="6898CFE2" w14:textId="77777777" w:rsidR="003C2D9A" w:rsidRPr="005B3BCF" w:rsidRDefault="003C2D9A" w:rsidP="003C2D9A">
      <w:pPr>
        <w:numPr>
          <w:ilvl w:val="1"/>
          <w:numId w:val="1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mbandingkan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ranata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osial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dalam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berbagai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budaya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</w:t>
      </w:r>
    </w:p>
    <w:p w14:paraId="496C00AB" w14:textId="77777777" w:rsidR="003C2D9A" w:rsidRPr="005B3BCF" w:rsidRDefault="003C2D9A" w:rsidP="003C2D9A">
      <w:pPr>
        <w:numPr>
          <w:ilvl w:val="1"/>
          <w:numId w:val="1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nerapkan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teori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osiologi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untuk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nganalisis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asalah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terkait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ranata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osial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</w:t>
      </w:r>
    </w:p>
    <w:p w14:paraId="4F628BB8" w14:textId="77777777" w:rsidR="003C2D9A" w:rsidRPr="005B3BCF" w:rsidRDefault="003C2D9A" w:rsidP="003C2D9A">
      <w:pPr>
        <w:spacing w:before="480" w:after="48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bookmarkStart w:id="0" w:name="_Hlk200978591"/>
      <w:proofErr w:type="spellStart"/>
      <w:r w:rsidRPr="00E36FF9">
        <w:rPr>
          <w:rFonts w:ascii="Times New Roman" w:eastAsia="Times New Roman" w:hAnsi="Times New Roman" w:cs="Times New Roman"/>
          <w:sz w:val="24"/>
          <w:szCs w:val="24"/>
          <w:lang w:eastAsia="en-ID"/>
        </w:rPr>
        <w:t>Mahasiswa</w:t>
      </w:r>
      <w:proofErr w:type="spellEnd"/>
      <w:r w:rsidRPr="00E36FF9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E36FF9">
        <w:rPr>
          <w:rFonts w:ascii="Times New Roman" w:eastAsia="Times New Roman" w:hAnsi="Times New Roman" w:cs="Times New Roman"/>
          <w:sz w:val="24"/>
          <w:szCs w:val="24"/>
          <w:lang w:eastAsia="en-ID"/>
        </w:rPr>
        <w:t>memahami</w:t>
      </w:r>
      <w:proofErr w:type="spellEnd"/>
      <w:r w:rsidRPr="00E36FF9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dan </w:t>
      </w:r>
      <w:proofErr w:type="spellStart"/>
      <w:r w:rsidRPr="00E36FF9">
        <w:rPr>
          <w:rFonts w:ascii="Times New Roman" w:eastAsia="Times New Roman" w:hAnsi="Times New Roman" w:cs="Times New Roman"/>
          <w:sz w:val="24"/>
          <w:szCs w:val="24"/>
          <w:lang w:eastAsia="en-ID"/>
        </w:rPr>
        <w:t>mampu</w:t>
      </w:r>
      <w:proofErr w:type="spellEnd"/>
      <w:r w:rsidRPr="00E36FF9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E36FF9">
        <w:rPr>
          <w:rFonts w:ascii="Times New Roman" w:eastAsia="Times New Roman" w:hAnsi="Times New Roman" w:cs="Times New Roman"/>
          <w:sz w:val="24"/>
          <w:szCs w:val="24"/>
          <w:lang w:eastAsia="en-ID"/>
        </w:rPr>
        <w:t>mendiskripsikan</w:t>
      </w:r>
      <w:proofErr w:type="spellEnd"/>
      <w:r w:rsidRPr="00E36FF9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E36FF9">
        <w:rPr>
          <w:rFonts w:ascii="Times New Roman" w:eastAsia="Times New Roman" w:hAnsi="Times New Roman" w:cs="Times New Roman"/>
          <w:sz w:val="24"/>
          <w:szCs w:val="24"/>
          <w:lang w:eastAsia="en-ID"/>
        </w:rPr>
        <w:t>tentang</w:t>
      </w:r>
      <w:proofErr w:type="spellEnd"/>
    </w:p>
    <w:bookmarkEnd w:id="0"/>
    <w:p w14:paraId="1296E564" w14:textId="77777777" w:rsidR="003C2D9A" w:rsidRPr="005B3BCF" w:rsidRDefault="003C2D9A" w:rsidP="003C2D9A">
      <w:pPr>
        <w:shd w:val="clear" w:color="auto" w:fill="FFFFFF"/>
        <w:spacing w:before="274" w:after="206" w:line="240" w:lineRule="auto"/>
        <w:outlineLvl w:val="2"/>
        <w:rPr>
          <w:rFonts w:ascii="Segoe UI" w:eastAsia="Times New Roman" w:hAnsi="Segoe UI" w:cs="Segoe UI"/>
          <w:color w:val="404040"/>
          <w:sz w:val="27"/>
          <w:szCs w:val="27"/>
          <w:lang w:eastAsia="en-ID"/>
        </w:rPr>
      </w:pPr>
      <w:r w:rsidRPr="005B3BCF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 xml:space="preserve">Materi </w:t>
      </w: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>Pembelajaran</w:t>
      </w:r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7"/>
        <w:gridCol w:w="1670"/>
        <w:gridCol w:w="2840"/>
        <w:gridCol w:w="2131"/>
        <w:gridCol w:w="1468"/>
      </w:tblGrid>
      <w:tr w:rsidR="003C2D9A" w:rsidRPr="005B3BCF" w14:paraId="1F2D0F3C" w14:textId="77777777" w:rsidTr="00EA5026">
        <w:trPr>
          <w:tblHeader/>
        </w:trPr>
        <w:tc>
          <w:tcPr>
            <w:tcW w:w="0" w:type="auto"/>
            <w:tcBorders>
              <w:top w:val="nil"/>
              <w:left w:val="nil"/>
              <w:bottom w:val="single" w:sz="4" w:space="0" w:color="BBBBBB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41EAF51C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  <w:t>Mingg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BBBBBB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DCA0D75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  <w:t>Topi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BBBBBB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733CFC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  <w:t>Sub-Mater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BBBBB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EF77694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  <w:t xml:space="preserve">Metode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  <w:t>Pembelajar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BBBBBB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8CB5F3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  <w:t>Referensi</w:t>
            </w:r>
            <w:proofErr w:type="spellEnd"/>
          </w:p>
        </w:tc>
      </w:tr>
      <w:tr w:rsidR="003C2D9A" w:rsidRPr="005B3BCF" w14:paraId="43EDFCC5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1EAE301D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B788EAC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onsep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Dasar Pranata Sosi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06108E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efini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ciri-cir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dan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fung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anata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osial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</w: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lastRenderedPageBreak/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rbedaa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anata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dan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lembaga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osi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2B62101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lastRenderedPageBreak/>
              <w:t xml:space="preserve">Ceramah,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iskus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01D024D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Horton &amp; Hunt (2022)</w:t>
            </w:r>
          </w:p>
        </w:tc>
      </w:tr>
      <w:tr w:rsidR="003C2D9A" w:rsidRPr="005B3BCF" w14:paraId="7C9DED70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1C06DF45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EB01B67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eori Pranata Sosi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518273E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rspektif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fungsionalis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onflik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dan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nteraksionis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okoh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: Durkheim, Marx, Web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AA653C9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esenta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, Studi Kasu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9E90CD3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Ritzer (2015)</w:t>
            </w:r>
          </w:p>
        </w:tc>
      </w:tr>
      <w:tr w:rsidR="003C2D9A" w:rsidRPr="005B3BCF" w14:paraId="01F7F35C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51AAEC61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3B2779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Pranata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luarg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9660573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Fung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luarga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(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reproduk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osialisa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)</w:t>
            </w: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rubaha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truktur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luarga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(modern vs.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radisional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9EC0B56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isku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lompok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, Film Dokument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F7B8DB3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Cherlin (2013)</w:t>
            </w:r>
          </w:p>
        </w:tc>
      </w:tr>
      <w:tr w:rsidR="003C2D9A" w:rsidRPr="005B3BCF" w14:paraId="1B3E24FB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203FB00B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516280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anata Pendidik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B3CA470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Peran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ndidika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alam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mobilitas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osial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oblematika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ndidika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(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senjanga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urikulum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07D31A9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nalisis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Kasus,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imulas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DE6D31E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Bourdieu (1990)</w:t>
            </w:r>
          </w:p>
        </w:tc>
      </w:tr>
      <w:tr w:rsidR="003C2D9A" w:rsidRPr="005B3BCF" w14:paraId="21249E78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3A1D670F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50774EE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anata Agam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A1D9711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Fung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agama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alam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ntegra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osial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onflik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dan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oleran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ntar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-agam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C394164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eminar, Guest Lecture (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okoh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agam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8E677A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Berger (1967)</w:t>
            </w:r>
          </w:p>
        </w:tc>
      </w:tr>
      <w:tr w:rsidR="003C2D9A" w:rsidRPr="005B3BCF" w14:paraId="2C2F74A2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14E031D8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E4F38C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Pranata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Ekonom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603806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istem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ekonom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radisional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vs.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apitalis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ampak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globalisa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pada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anata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ekonom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5202E3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isku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Panel, Tugas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oye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045ADF6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olanyi (1944)</w:t>
            </w:r>
          </w:p>
        </w:tc>
      </w:tr>
      <w:tr w:rsidR="003C2D9A" w:rsidRPr="005B3BCF" w14:paraId="5B5AD473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339A4285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FF6AFB9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Pranata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oliti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C02A04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kuasaa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otoritas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dan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legitima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emokra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dan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artisipa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masyaraka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818C52D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ebat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, Role Pl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9513494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Weber (1978)</w:t>
            </w:r>
          </w:p>
        </w:tc>
      </w:tr>
      <w:tr w:rsidR="003C2D9A" w:rsidRPr="005B3BCF" w14:paraId="529D0AA7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469532F1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4D0285B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  <w:lang w:eastAsia="en-ID"/>
              </w:rPr>
              <w:t>UT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0A91EFA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Ujia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Tengah Semester (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es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Tulis/Essay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3161039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792569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-</w:t>
            </w:r>
          </w:p>
        </w:tc>
      </w:tr>
      <w:tr w:rsidR="003C2D9A" w:rsidRPr="005B3BCF" w14:paraId="5952DED4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6DAE9CE1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9-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EC55960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Pranata Hukum &amp;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adi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402989B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Peran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hukum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alam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ontrol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osial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timpanga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kses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adi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2A55F42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Studi Kasus,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unjunga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ngadi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D441E80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Black (1976)</w:t>
            </w:r>
          </w:p>
        </w:tc>
      </w:tr>
      <w:tr w:rsidR="003C2D9A" w:rsidRPr="005B3BCF" w14:paraId="3AA3BAEB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5B3B630D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11-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053C31E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anata Med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870FDC2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Media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ebaga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lat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osialisa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Hoaks dan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etika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med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1C3ED98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nalisis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onte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Media,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esentas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47EAC45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McLuhan (1964)</w:t>
            </w:r>
          </w:p>
        </w:tc>
      </w:tr>
      <w:tr w:rsidR="003C2D9A" w:rsidRPr="005B3BCF" w14:paraId="0FC86498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364699EC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lastRenderedPageBreak/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D8BB053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rubaha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Pranata Sosi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2F845D6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ampak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eknolog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dan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globalisa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isfung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anata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osi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99BC284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isku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Kelas, Tugas Ess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781F608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Giddens (1990)</w:t>
            </w:r>
          </w:p>
        </w:tc>
      </w:tr>
      <w:tr w:rsidR="003C2D9A" w:rsidRPr="005B3BCF" w14:paraId="7F2D271F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15C7E1A7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028939E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oyek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Lapa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B3E6F9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Observa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anata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osial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di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masyarakat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(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luarga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ekolah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, pasar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3B09860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nelitia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Lapa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8D28460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Panduan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oyek</w:t>
            </w:r>
            <w:proofErr w:type="spellEnd"/>
          </w:p>
        </w:tc>
      </w:tr>
      <w:tr w:rsidR="003C2D9A" w:rsidRPr="005B3BCF" w14:paraId="33371185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0242BEB6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59AF5B4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esenta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oye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4D0CCF7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esenta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hasil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observa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/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anata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osi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953F0A7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er Revie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444171A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-</w:t>
            </w:r>
          </w:p>
        </w:tc>
      </w:tr>
      <w:tr w:rsidR="003C2D9A" w:rsidRPr="005B3BCF" w14:paraId="0506D70C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62A7E352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DC8AFFB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  <w:lang w:eastAsia="en-ID"/>
              </w:rPr>
              <w:t>U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141F4D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Ujia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Akhir Semester (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oyek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+ Essay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A01B51F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E8E52B0" w14:textId="77777777" w:rsidR="003C2D9A" w:rsidRPr="005B3BCF" w:rsidRDefault="003C2D9A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-</w:t>
            </w:r>
          </w:p>
        </w:tc>
      </w:tr>
    </w:tbl>
    <w:p w14:paraId="7274A82B" w14:textId="77777777" w:rsidR="003C2D9A" w:rsidRPr="005B3BCF" w:rsidRDefault="003C2D9A" w:rsidP="003C2D9A">
      <w:pPr>
        <w:spacing w:before="480" w:after="48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proofErr w:type="spellStart"/>
      <w:r w:rsidRPr="00E36FF9">
        <w:rPr>
          <w:rFonts w:ascii="Times New Roman" w:eastAsia="Times New Roman" w:hAnsi="Times New Roman" w:cs="Times New Roman"/>
          <w:sz w:val="24"/>
          <w:szCs w:val="24"/>
          <w:lang w:eastAsia="en-ID"/>
        </w:rPr>
        <w:t>Mahasiswa</w:t>
      </w:r>
      <w:proofErr w:type="spellEnd"/>
      <w:r w:rsidRPr="00E36FF9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E36FF9">
        <w:rPr>
          <w:rFonts w:ascii="Times New Roman" w:eastAsia="Times New Roman" w:hAnsi="Times New Roman" w:cs="Times New Roman"/>
          <w:sz w:val="24"/>
          <w:szCs w:val="24"/>
          <w:lang w:eastAsia="en-ID"/>
        </w:rPr>
        <w:t>memahami</w:t>
      </w:r>
      <w:proofErr w:type="spellEnd"/>
      <w:r w:rsidRPr="00E36FF9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dan </w:t>
      </w:r>
      <w:proofErr w:type="spellStart"/>
      <w:r w:rsidRPr="00E36FF9">
        <w:rPr>
          <w:rFonts w:ascii="Times New Roman" w:eastAsia="Times New Roman" w:hAnsi="Times New Roman" w:cs="Times New Roman"/>
          <w:sz w:val="24"/>
          <w:szCs w:val="24"/>
          <w:lang w:eastAsia="en-ID"/>
        </w:rPr>
        <w:t>mampu</w:t>
      </w:r>
      <w:proofErr w:type="spellEnd"/>
      <w:r w:rsidRPr="00E36FF9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E36FF9">
        <w:rPr>
          <w:rFonts w:ascii="Times New Roman" w:eastAsia="Times New Roman" w:hAnsi="Times New Roman" w:cs="Times New Roman"/>
          <w:sz w:val="24"/>
          <w:szCs w:val="24"/>
          <w:lang w:eastAsia="en-ID"/>
        </w:rPr>
        <w:t>mendiskripsikan</w:t>
      </w:r>
      <w:proofErr w:type="spellEnd"/>
      <w:r w:rsidRPr="00E36FF9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E36FF9">
        <w:rPr>
          <w:rFonts w:ascii="Times New Roman" w:eastAsia="Times New Roman" w:hAnsi="Times New Roman" w:cs="Times New Roman"/>
          <w:sz w:val="24"/>
          <w:szCs w:val="24"/>
          <w:lang w:eastAsia="en-ID"/>
        </w:rPr>
        <w:t>tentang</w:t>
      </w:r>
      <w:proofErr w:type="spellEnd"/>
    </w:p>
    <w:p w14:paraId="00647E66" w14:textId="77777777" w:rsidR="003C2D9A" w:rsidRPr="005B3BCF" w:rsidRDefault="003C2D9A" w:rsidP="003C2D9A">
      <w:pPr>
        <w:spacing w:before="480" w:after="48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2A51BD70" w14:textId="77777777" w:rsidR="003C2D9A" w:rsidRPr="005B3BCF" w:rsidRDefault="003C2D9A" w:rsidP="003C2D9A">
      <w:pPr>
        <w:shd w:val="clear" w:color="auto" w:fill="FFFFFF"/>
        <w:spacing w:before="274" w:after="206" w:line="240" w:lineRule="auto"/>
        <w:outlineLvl w:val="2"/>
        <w:rPr>
          <w:rFonts w:ascii="Segoe UI" w:eastAsia="Times New Roman" w:hAnsi="Segoe UI" w:cs="Segoe UI"/>
          <w:color w:val="404040"/>
          <w:sz w:val="27"/>
          <w:szCs w:val="27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>Penilaian</w:t>
      </w:r>
      <w:proofErr w:type="spellEnd"/>
    </w:p>
    <w:p w14:paraId="1CDD35E0" w14:textId="77777777" w:rsidR="003C2D9A" w:rsidRPr="005B3BCF" w:rsidRDefault="003C2D9A" w:rsidP="003C2D9A">
      <w:pPr>
        <w:numPr>
          <w:ilvl w:val="0"/>
          <w:numId w:val="2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Kehadiran</w:t>
      </w:r>
      <w:proofErr w:type="spellEnd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 &amp; </w:t>
      </w:r>
      <w:proofErr w:type="spellStart"/>
      <w:proofErr w:type="gram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artisipasi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:</w:t>
      </w:r>
      <w:proofErr w:type="gram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10%</w:t>
      </w:r>
    </w:p>
    <w:p w14:paraId="6D689F79" w14:textId="77777777" w:rsidR="003C2D9A" w:rsidRPr="005B3BCF" w:rsidRDefault="003C2D9A" w:rsidP="003C2D9A">
      <w:pPr>
        <w:numPr>
          <w:ilvl w:val="0"/>
          <w:numId w:val="2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Tugas </w:t>
      </w: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Individu</w:t>
      </w:r>
      <w:proofErr w:type="spellEnd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/</w:t>
      </w:r>
      <w:proofErr w:type="spellStart"/>
      <w:proofErr w:type="gram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Kelompok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:</w:t>
      </w:r>
      <w:proofErr w:type="gram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30% (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Analisis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kasus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,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royek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lapangan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)</w:t>
      </w:r>
    </w:p>
    <w:p w14:paraId="61BAE1A3" w14:textId="77777777" w:rsidR="003C2D9A" w:rsidRPr="005B3BCF" w:rsidRDefault="003C2D9A" w:rsidP="003C2D9A">
      <w:pPr>
        <w:numPr>
          <w:ilvl w:val="0"/>
          <w:numId w:val="2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gram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UTS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:</w:t>
      </w:r>
      <w:proofErr w:type="gram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25%</w:t>
      </w:r>
    </w:p>
    <w:p w14:paraId="596F0DA5" w14:textId="77777777" w:rsidR="003C2D9A" w:rsidRPr="005B3BCF" w:rsidRDefault="003C2D9A" w:rsidP="003C2D9A">
      <w:pPr>
        <w:numPr>
          <w:ilvl w:val="0"/>
          <w:numId w:val="2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gram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UAS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:</w:t>
      </w:r>
      <w:proofErr w:type="gram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35% (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royek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akhir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+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ujian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tulis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)</w:t>
      </w:r>
    </w:p>
    <w:p w14:paraId="146B4E35" w14:textId="77777777" w:rsidR="003C2D9A" w:rsidRPr="005B3BCF" w:rsidRDefault="003C2D9A" w:rsidP="003C2D9A">
      <w:pPr>
        <w:spacing w:before="480" w:after="48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pict w14:anchorId="2B9C37BC">
          <v:rect id="_x0000_i1026" style="width:0;height:.75pt" o:hralign="center" o:hrstd="t" o:hrnoshade="t" o:hr="t" fillcolor="#404040" stroked="f"/>
        </w:pict>
      </w:r>
    </w:p>
    <w:p w14:paraId="73A403DE" w14:textId="77777777" w:rsidR="003C2D9A" w:rsidRPr="005B3BCF" w:rsidRDefault="003C2D9A" w:rsidP="003C2D9A">
      <w:pPr>
        <w:shd w:val="clear" w:color="auto" w:fill="FFFFFF"/>
        <w:spacing w:before="274" w:after="206" w:line="240" w:lineRule="auto"/>
        <w:outlineLvl w:val="2"/>
        <w:rPr>
          <w:rFonts w:ascii="Segoe UI" w:eastAsia="Times New Roman" w:hAnsi="Segoe UI" w:cs="Segoe UI"/>
          <w:color w:val="404040"/>
          <w:sz w:val="27"/>
          <w:szCs w:val="27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>Referensi</w:t>
      </w:r>
      <w:proofErr w:type="spellEnd"/>
    </w:p>
    <w:p w14:paraId="763559D3" w14:textId="77777777" w:rsidR="003C2D9A" w:rsidRPr="005B3BCF" w:rsidRDefault="003C2D9A" w:rsidP="003C2D9A">
      <w:pPr>
        <w:numPr>
          <w:ilvl w:val="0"/>
          <w:numId w:val="3"/>
        </w:numPr>
        <w:shd w:val="clear" w:color="auto" w:fill="FFFFFF"/>
        <w:spacing w:after="60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Wajib:</w:t>
      </w:r>
    </w:p>
    <w:p w14:paraId="77C3EF5B" w14:textId="77777777" w:rsidR="003C2D9A" w:rsidRPr="005B3BCF" w:rsidRDefault="003C2D9A" w:rsidP="003C2D9A">
      <w:pPr>
        <w:numPr>
          <w:ilvl w:val="1"/>
          <w:numId w:val="3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Horton, P. B., &amp; Hunt, C. L. (2022). </w:t>
      </w:r>
      <w:r w:rsidRPr="005B3BCF">
        <w:rPr>
          <w:rFonts w:ascii="Segoe UI" w:eastAsia="Times New Roman" w:hAnsi="Segoe UI" w:cs="Segoe UI"/>
          <w:i/>
          <w:iCs/>
          <w:color w:val="404040"/>
          <w:sz w:val="24"/>
          <w:szCs w:val="24"/>
          <w:lang w:eastAsia="en-ID"/>
        </w:rPr>
        <w:t>Sociology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 McGraw-Hill.</w:t>
      </w:r>
    </w:p>
    <w:p w14:paraId="32C27211" w14:textId="77777777" w:rsidR="003C2D9A" w:rsidRPr="005B3BCF" w:rsidRDefault="003C2D9A" w:rsidP="003C2D9A">
      <w:pPr>
        <w:numPr>
          <w:ilvl w:val="1"/>
          <w:numId w:val="3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Berger, P. L. (1967). </w:t>
      </w:r>
      <w:r w:rsidRPr="005B3BCF">
        <w:rPr>
          <w:rFonts w:ascii="Segoe UI" w:eastAsia="Times New Roman" w:hAnsi="Segoe UI" w:cs="Segoe UI"/>
          <w:i/>
          <w:iCs/>
          <w:color w:val="404040"/>
          <w:sz w:val="24"/>
          <w:szCs w:val="24"/>
          <w:lang w:eastAsia="en-ID"/>
        </w:rPr>
        <w:t>The Sacred Canopy: Elements of a Sociological Theory of Religion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 Anchor Books.</w:t>
      </w:r>
    </w:p>
    <w:p w14:paraId="689EC154" w14:textId="77777777" w:rsidR="003C2D9A" w:rsidRPr="005B3BCF" w:rsidRDefault="003C2D9A" w:rsidP="003C2D9A">
      <w:pPr>
        <w:numPr>
          <w:ilvl w:val="0"/>
          <w:numId w:val="3"/>
        </w:numPr>
        <w:shd w:val="clear" w:color="auto" w:fill="FFFFFF"/>
        <w:spacing w:after="60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endukung</w:t>
      </w:r>
      <w:proofErr w:type="spellEnd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:</w:t>
      </w:r>
    </w:p>
    <w:p w14:paraId="2D6B9479" w14:textId="77777777" w:rsidR="003C2D9A" w:rsidRPr="005B3BCF" w:rsidRDefault="003C2D9A" w:rsidP="003C2D9A">
      <w:pPr>
        <w:numPr>
          <w:ilvl w:val="1"/>
          <w:numId w:val="3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UNDP. (2023). </w:t>
      </w:r>
      <w:proofErr w:type="spellStart"/>
      <w:r w:rsidRPr="005B3BCF">
        <w:rPr>
          <w:rFonts w:ascii="Segoe UI" w:eastAsia="Times New Roman" w:hAnsi="Segoe UI" w:cs="Segoe UI"/>
          <w:i/>
          <w:iCs/>
          <w:color w:val="404040"/>
          <w:sz w:val="24"/>
          <w:szCs w:val="24"/>
          <w:lang w:eastAsia="en-ID"/>
        </w:rPr>
        <w:t>Laporan</w:t>
      </w:r>
      <w:proofErr w:type="spellEnd"/>
      <w:r w:rsidRPr="005B3BCF">
        <w:rPr>
          <w:rFonts w:ascii="Segoe UI" w:eastAsia="Times New Roman" w:hAnsi="Segoe UI" w:cs="Segoe UI"/>
          <w:i/>
          <w:iCs/>
          <w:color w:val="404040"/>
          <w:sz w:val="24"/>
          <w:szCs w:val="24"/>
          <w:lang w:eastAsia="en-ID"/>
        </w:rPr>
        <w:t xml:space="preserve"> Pembangunan </w:t>
      </w:r>
      <w:proofErr w:type="spellStart"/>
      <w:r w:rsidRPr="005B3BCF">
        <w:rPr>
          <w:rFonts w:ascii="Segoe UI" w:eastAsia="Times New Roman" w:hAnsi="Segoe UI" w:cs="Segoe UI"/>
          <w:i/>
          <w:iCs/>
          <w:color w:val="404040"/>
          <w:sz w:val="24"/>
          <w:szCs w:val="24"/>
          <w:lang w:eastAsia="en-ID"/>
        </w:rPr>
        <w:t>Manusia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</w:t>
      </w:r>
    </w:p>
    <w:p w14:paraId="132BC173" w14:textId="77777777" w:rsidR="003C2D9A" w:rsidRPr="005B3BCF" w:rsidRDefault="003C2D9A" w:rsidP="003C2D9A">
      <w:pPr>
        <w:numPr>
          <w:ilvl w:val="1"/>
          <w:numId w:val="3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Jurnal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</w:t>
      </w:r>
      <w:r w:rsidRPr="005B3BCF">
        <w:rPr>
          <w:rFonts w:ascii="Segoe UI" w:eastAsia="Times New Roman" w:hAnsi="Segoe UI" w:cs="Segoe UI"/>
          <w:i/>
          <w:iCs/>
          <w:color w:val="404040"/>
          <w:sz w:val="24"/>
          <w:szCs w:val="24"/>
          <w:lang w:eastAsia="en-ID"/>
        </w:rPr>
        <w:t>Social Institutions and Development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</w:t>
      </w:r>
    </w:p>
    <w:p w14:paraId="10A903F0" w14:textId="77777777" w:rsidR="003C2D9A" w:rsidRPr="005B3BCF" w:rsidRDefault="003C2D9A" w:rsidP="003C2D9A">
      <w:pPr>
        <w:spacing w:before="480" w:after="48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lastRenderedPageBreak/>
        <w:pict w14:anchorId="2312E9FC">
          <v:rect id="_x0000_i1027" style="width:0;height:.75pt" o:hralign="center" o:hrstd="t" o:hrnoshade="t" o:hr="t" fillcolor="#404040" stroked="f"/>
        </w:pict>
      </w:r>
    </w:p>
    <w:p w14:paraId="3F08D9A4" w14:textId="77777777" w:rsidR="003C2D9A" w:rsidRPr="005B3BCF" w:rsidRDefault="003C2D9A" w:rsidP="003C2D9A">
      <w:pPr>
        <w:shd w:val="clear" w:color="auto" w:fill="FFFFFF"/>
        <w:spacing w:before="274" w:after="206" w:line="240" w:lineRule="auto"/>
        <w:outlineLvl w:val="2"/>
        <w:rPr>
          <w:rFonts w:ascii="Segoe UI" w:eastAsia="Times New Roman" w:hAnsi="Segoe UI" w:cs="Segoe UI"/>
          <w:color w:val="404040"/>
          <w:sz w:val="27"/>
          <w:szCs w:val="27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>Catatan</w:t>
      </w:r>
      <w:proofErr w:type="spellEnd"/>
      <w:r w:rsidRPr="005B3BCF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>Tambahan</w:t>
      </w:r>
      <w:proofErr w:type="spellEnd"/>
      <w:r w:rsidRPr="005B3BCF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>:</w:t>
      </w:r>
    </w:p>
    <w:p w14:paraId="5C7B0B7B" w14:textId="77777777" w:rsidR="00D52CEE" w:rsidRDefault="00D52CEE"/>
    <w:sectPr w:rsidR="00D52C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27A"/>
    <w:multiLevelType w:val="multilevel"/>
    <w:tmpl w:val="1AFEC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7026BA2"/>
    <w:multiLevelType w:val="multilevel"/>
    <w:tmpl w:val="FE2C96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0C44DDD"/>
    <w:multiLevelType w:val="multilevel"/>
    <w:tmpl w:val="A6DEFE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0MjS0NDY3NjExNTZV0lEKTi0uzszPAykwrAUAtGl3/SwAAAA="/>
  </w:docVars>
  <w:rsids>
    <w:rsidRoot w:val="003C2D9A"/>
    <w:rsid w:val="003C2D9A"/>
    <w:rsid w:val="00D52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3F18FB"/>
  <w15:chartTrackingRefBased/>
  <w15:docId w15:val="{096A43A6-6361-4CAC-B629-170778860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2D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70</Words>
  <Characters>2685</Characters>
  <Application>Microsoft Office Word</Application>
  <DocSecurity>0</DocSecurity>
  <Lines>22</Lines>
  <Paragraphs>6</Paragraphs>
  <ScaleCrop>false</ScaleCrop>
  <Company/>
  <LinksUpToDate>false</LinksUpToDate>
  <CharactersWithSpaces>3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1</cp:revision>
  <dcterms:created xsi:type="dcterms:W3CDTF">2025-07-16T06:33:00Z</dcterms:created>
  <dcterms:modified xsi:type="dcterms:W3CDTF">2025-07-16T06:33:00Z</dcterms:modified>
</cp:coreProperties>
</file>